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4472C4" w:themeColor="accent1"/>
        </w:rPr>
        <w:id w:val="-1861808491"/>
        <w:docPartObj>
          <w:docPartGallery w:val="Cover Pages"/>
          <w:docPartUnique/>
        </w:docPartObj>
      </w:sdtPr>
      <w:sdtEndPr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</w:sdtEndPr>
      <w:sdtContent>
        <w:p w14:paraId="49A11330" w14:textId="24CE9240" w:rsidR="00F90D85" w:rsidRDefault="00F90D85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1C16BA4A" wp14:editId="2059586B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594CA5384CF14B7192E53B74B226716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4369E4B7" w14:textId="7C335875" w:rsidR="00F90D85" w:rsidRDefault="00F90D85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Practical 1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FC04F7EB70A247DC95C960ED8F01FA9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507816DF" w14:textId="6852B827" w:rsidR="00F90D85" w:rsidRDefault="00F90D85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 w:rsidRPr="00F90D85">
                <w:rPr>
                  <w:color w:val="4472C4" w:themeColor="accent1"/>
                  <w:sz w:val="28"/>
                  <w:szCs w:val="28"/>
                </w:rPr>
                <w:t xml:space="preserve">Using </w:t>
              </w:r>
              <w:r w:rsidR="00A51487">
                <w:rPr>
                  <w:color w:val="4472C4" w:themeColor="accent1"/>
                  <w:sz w:val="28"/>
                  <w:szCs w:val="28"/>
                </w:rPr>
                <w:t>A</w:t>
              </w:r>
              <w:r w:rsidRPr="00F90D85">
                <w:rPr>
                  <w:color w:val="4472C4" w:themeColor="accent1"/>
                  <w:sz w:val="28"/>
                  <w:szCs w:val="28"/>
                </w:rPr>
                <w:t xml:space="preserve"> Real</w:t>
              </w:r>
              <w:r w:rsidR="00A51487">
                <w:rPr>
                  <w:color w:val="4472C4" w:themeColor="accent1"/>
                  <w:sz w:val="28"/>
                  <w:szCs w:val="28"/>
                </w:rPr>
                <w:t>-</w:t>
              </w:r>
              <w:r w:rsidRPr="00F90D85">
                <w:rPr>
                  <w:color w:val="4472C4" w:themeColor="accent1"/>
                  <w:sz w:val="28"/>
                  <w:szCs w:val="28"/>
                </w:rPr>
                <w:t>Time Clock</w:t>
              </w:r>
            </w:p>
          </w:sdtContent>
        </w:sdt>
        <w:p w14:paraId="2A125369" w14:textId="385A020E" w:rsidR="00F90D85" w:rsidRDefault="00F90D85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</w:rPr>
            <w:drawing>
              <wp:anchor distT="0" distB="0" distL="114300" distR="114300" simplePos="0" relativeHeight="251685376" behindDoc="1" locked="0" layoutInCell="1" allowOverlap="1" wp14:anchorId="4D6B37D0" wp14:editId="0F1F6A87">
                <wp:simplePos x="0" y="0"/>
                <wp:positionH relativeFrom="column">
                  <wp:posOffset>128905</wp:posOffset>
                </wp:positionH>
                <wp:positionV relativeFrom="paragraph">
                  <wp:posOffset>603621</wp:posOffset>
                </wp:positionV>
                <wp:extent cx="5943600" cy="3244897"/>
                <wp:effectExtent l="742950" t="0" r="438150" b="812800"/>
                <wp:wrapNone/>
                <wp:docPr id="4" name="Picture 4" descr="Buy Raspberry Pi Zero V1.3 - 512MB RAM Botland - Robotic Sho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Buy Raspberry Pi Zero V1.3 - 512MB RAM Botland - Robotic Sho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3244897"/>
                        </a:xfrm>
                        <a:prstGeom prst="rect">
                          <a:avLst/>
                        </a:prstGeom>
                        <a:noFill/>
                        <a:ln w="34925">
                          <a:solidFill>
                            <a:srgbClr val="FFFFFF"/>
                          </a:solidFill>
                        </a:ln>
                        <a:effectLst>
                          <a:outerShdw blurRad="317500" dir="2700000" algn="ctr">
                            <a:srgbClr val="000000">
                              <a:alpha val="43000"/>
                            </a:srgbClr>
                          </a:outerShdw>
                        </a:effectLst>
                        <a:scene3d>
                          <a:camera prst="perspectiveFront" fov="2700000">
                            <a:rot lat="19086000" lon="19067999" rev="3108000"/>
                          </a:camera>
                          <a:lightRig rig="threePt" dir="t">
                            <a:rot lat="0" lon="0" rev="0"/>
                          </a:lightRig>
                        </a:scene3d>
                        <a:sp3d extrusionH="38100" prstMaterial="clear">
                          <a:bevelT w="260350" h="50800" prst="softRound"/>
                          <a:bevelB prst="softRound"/>
                        </a:sp3d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73088" behindDoc="0" locked="0" layoutInCell="1" allowOverlap="1" wp14:anchorId="175216AC" wp14:editId="5CBFB0BC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8-18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E562F90" w14:textId="0747E4B1" w:rsidR="00F90D85" w:rsidRDefault="00F90D85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August 18, 2021</w:t>
                                    </w:r>
                                  </w:p>
                                </w:sdtContent>
                              </w:sdt>
                              <w:p w14:paraId="3B6B614F" w14:textId="7C565874" w:rsidR="00F90D85" w:rsidRDefault="00A51487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F90D85" w:rsidRPr="00F90D85">
                                      <w:rPr>
                                        <w:caps/>
                                        <w:color w:val="4472C4" w:themeColor="accent1"/>
                                      </w:rPr>
                                      <w:t>By CLXBHE005 and KMPKWE002</w:t>
                                    </w:r>
                                  </w:sdtContent>
                                </w:sdt>
                              </w:p>
                              <w:p w14:paraId="2180DDCE" w14:textId="7BFAA48C" w:rsidR="00F90D85" w:rsidRDefault="00F90D85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75216A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73088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8-18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2E562F90" w14:textId="0747E4B1" w:rsidR="00F90D85" w:rsidRDefault="00F90D85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August 18, 2021</w:t>
                              </w:r>
                            </w:p>
                          </w:sdtContent>
                        </w:sdt>
                        <w:p w14:paraId="3B6B614F" w14:textId="7C565874" w:rsidR="00F90D85" w:rsidRDefault="00F90D85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F90D85">
                                <w:rPr>
                                  <w:caps/>
                                  <w:color w:val="4472C4" w:themeColor="accent1"/>
                                </w:rPr>
                                <w:t>By CLXBHE005 and KMPKWE002</w:t>
                              </w:r>
                            </w:sdtContent>
                          </w:sdt>
                        </w:p>
                        <w:p w14:paraId="2180DDCE" w14:textId="7BFAA48C" w:rsidR="00F90D85" w:rsidRDefault="00F90D85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03CFB327" wp14:editId="56D4D7D4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420F27B" w14:textId="093B05CB" w:rsidR="00F90D85" w:rsidRDefault="00F90D85">
          <w:pPr>
            <w:rPr>
              <w:rFonts w:ascii="Consolas" w:eastAsia="Times New Roman" w:hAnsi="Consolas" w:cs="Times New Roman"/>
              <w:color w:val="E8E6E3"/>
              <w:sz w:val="18"/>
              <w:szCs w:val="18"/>
              <w:bdr w:val="none" w:sz="0" w:space="0" w:color="auto" w:frame="1"/>
              <w:lang w:val="en-ZA" w:eastAsia="en-ZA"/>
            </w:rPr>
          </w:pPr>
          <w:r>
            <w:rPr>
              <w:rFonts w:ascii="Consolas" w:eastAsia="Times New Roman" w:hAnsi="Consolas" w:cs="Times New Roman"/>
              <w:color w:val="E8E6E3"/>
              <w:sz w:val="18"/>
              <w:szCs w:val="18"/>
              <w:bdr w:val="none" w:sz="0" w:space="0" w:color="auto" w:frame="1"/>
              <w:lang w:val="en-ZA" w:eastAsia="en-ZA"/>
            </w:rPr>
            <w:br w:type="page"/>
          </w:r>
        </w:p>
      </w:sdtContent>
    </w:sdt>
    <w:p w14:paraId="3C9FD631" w14:textId="37954265" w:rsidR="0048390D" w:rsidRPr="00F90D85" w:rsidRDefault="00B37F9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lastRenderedPageBreak/>
        <w:t xml:space="preserve">1.1.7 </w:t>
      </w:r>
      <w:r w:rsidRPr="00F90D85">
        <w:rPr>
          <w:rFonts w:ascii="Times New Roman" w:hAnsi="Times New Roman" w:cs="Times New Roman"/>
          <w:b/>
          <w:bCs/>
          <w:sz w:val="28"/>
          <w:szCs w:val="28"/>
        </w:rPr>
        <w:t>Submission</w:t>
      </w:r>
    </w:p>
    <w:p w14:paraId="3B23A7D9" w14:textId="3A9C4DB2" w:rsidR="00B37F9C" w:rsidRPr="00F90D85" w:rsidRDefault="00B37F9C" w:rsidP="00B37F9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t>I2</w:t>
      </w:r>
      <w:r w:rsidR="005F71D4" w:rsidRPr="00F90D85">
        <w:rPr>
          <w:rFonts w:ascii="Times New Roman" w:hAnsi="Times New Roman" w:cs="Times New Roman"/>
          <w:sz w:val="28"/>
          <w:szCs w:val="28"/>
        </w:rPr>
        <w:t>C (</w:t>
      </w:r>
      <w:r w:rsidRPr="00F90D85">
        <w:rPr>
          <w:rFonts w:ascii="Times New Roman" w:hAnsi="Times New Roman" w:cs="Times New Roman"/>
          <w:sz w:val="28"/>
          <w:szCs w:val="28"/>
        </w:rPr>
        <w:t>Inter-grated Circuit Protocol) is a protocol intended to allow multiple peripheral digital integrated circuits to communicate with one or more controller chips.</w:t>
      </w:r>
    </w:p>
    <w:p w14:paraId="2069B15F" w14:textId="58150943" w:rsidR="00B37F9C" w:rsidRPr="00F90D85" w:rsidRDefault="00B37F9C" w:rsidP="00B37F9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t>An interrupt is a signal to the processor emitted by hardware or software indicating an event that needs immediate attention.</w:t>
      </w:r>
      <w:r w:rsidR="001B0E4A" w:rsidRPr="00F90D85">
        <w:rPr>
          <w:rFonts w:ascii="Times New Roman" w:hAnsi="Times New Roman" w:cs="Times New Roman"/>
          <w:sz w:val="28"/>
          <w:szCs w:val="28"/>
        </w:rPr>
        <w:t xml:space="preserve"> Interrupts are important in the world of embedded systems in a way that a CPU can enter a low power idle when there </w:t>
      </w:r>
      <w:r w:rsidR="00F90D85" w:rsidRPr="00F90D85">
        <w:rPr>
          <w:rFonts w:ascii="Times New Roman" w:hAnsi="Times New Roman" w:cs="Times New Roman"/>
          <w:sz w:val="28"/>
          <w:szCs w:val="28"/>
        </w:rPr>
        <w:t>is</w:t>
      </w:r>
      <w:r w:rsidR="001B0E4A" w:rsidRPr="00F90D85">
        <w:rPr>
          <w:rFonts w:ascii="Times New Roman" w:hAnsi="Times New Roman" w:cs="Times New Roman"/>
          <w:sz w:val="28"/>
          <w:szCs w:val="28"/>
        </w:rPr>
        <w:t xml:space="preserve"> no task running. Hardware interrupts will wake </w:t>
      </w:r>
      <w:r w:rsidR="00F90D85" w:rsidRPr="00F90D85">
        <w:rPr>
          <w:rFonts w:ascii="Times New Roman" w:hAnsi="Times New Roman" w:cs="Times New Roman"/>
          <w:sz w:val="28"/>
          <w:szCs w:val="28"/>
        </w:rPr>
        <w:t xml:space="preserve">the </w:t>
      </w:r>
      <w:r w:rsidR="001B0E4A" w:rsidRPr="00F90D85">
        <w:rPr>
          <w:rFonts w:ascii="Times New Roman" w:hAnsi="Times New Roman" w:cs="Times New Roman"/>
          <w:sz w:val="28"/>
          <w:szCs w:val="28"/>
        </w:rPr>
        <w:t xml:space="preserve">CPU when there is some useful work to be done. </w:t>
      </w:r>
    </w:p>
    <w:p w14:paraId="205189F2" w14:textId="77777777" w:rsidR="00F90D85" w:rsidRPr="00F90D85" w:rsidRDefault="00F90D85" w:rsidP="001B0E4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</w:p>
    <w:p w14:paraId="251D94EE" w14:textId="7AE7356A" w:rsidR="00F90D85" w:rsidRPr="00F90D85" w:rsidRDefault="001B0E4A" w:rsidP="00F90D8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t xml:space="preserve">To ensure the values of an I/P is always in a known state. The function of </w:t>
      </w:r>
      <w:r w:rsidR="00F90D85" w:rsidRPr="00F90D85">
        <w:rPr>
          <w:rFonts w:ascii="Times New Roman" w:hAnsi="Times New Roman" w:cs="Times New Roman"/>
          <w:sz w:val="28"/>
          <w:szCs w:val="28"/>
        </w:rPr>
        <w:t xml:space="preserve">the </w:t>
      </w:r>
      <w:r w:rsidRPr="00F90D85">
        <w:rPr>
          <w:rFonts w:ascii="Times New Roman" w:hAnsi="Times New Roman" w:cs="Times New Roman"/>
          <w:sz w:val="28"/>
          <w:szCs w:val="28"/>
        </w:rPr>
        <w:t>pull-up resistor is that it pulls the signals state unless it is driven low</w:t>
      </w:r>
      <w:r w:rsidR="00F90D85" w:rsidRPr="00F90D85">
        <w:rPr>
          <w:rFonts w:ascii="Times New Roman" w:hAnsi="Times New Roman" w:cs="Times New Roman"/>
          <w:sz w:val="28"/>
          <w:szCs w:val="28"/>
        </w:rPr>
        <w:t>,</w:t>
      </w:r>
      <w:r w:rsidRPr="00F90D85">
        <w:rPr>
          <w:rFonts w:ascii="Times New Roman" w:hAnsi="Times New Roman" w:cs="Times New Roman"/>
          <w:sz w:val="28"/>
          <w:szCs w:val="28"/>
        </w:rPr>
        <w:t xml:space="preserve"> and </w:t>
      </w:r>
      <w:r w:rsidR="00F90D85" w:rsidRPr="00F90D85">
        <w:rPr>
          <w:rFonts w:ascii="Times New Roman" w:hAnsi="Times New Roman" w:cs="Times New Roman"/>
          <w:sz w:val="28"/>
          <w:szCs w:val="28"/>
        </w:rPr>
        <w:t xml:space="preserve">the </w:t>
      </w:r>
      <w:r w:rsidRPr="00F90D85">
        <w:rPr>
          <w:rFonts w:ascii="Times New Roman" w:hAnsi="Times New Roman" w:cs="Times New Roman"/>
          <w:sz w:val="28"/>
          <w:szCs w:val="28"/>
        </w:rPr>
        <w:t xml:space="preserve">pull-down resistor pulls the signal to </w:t>
      </w:r>
      <w:r w:rsidR="00F90D85" w:rsidRPr="00F90D85">
        <w:rPr>
          <w:rFonts w:ascii="Times New Roman" w:hAnsi="Times New Roman" w:cs="Times New Roman"/>
          <w:sz w:val="28"/>
          <w:szCs w:val="28"/>
        </w:rPr>
        <w:t xml:space="preserve">a </w:t>
      </w:r>
      <w:r w:rsidRPr="00F90D85">
        <w:rPr>
          <w:rFonts w:ascii="Times New Roman" w:hAnsi="Times New Roman" w:cs="Times New Roman"/>
          <w:sz w:val="28"/>
          <w:szCs w:val="28"/>
        </w:rPr>
        <w:t>low state unless it is driven high</w:t>
      </w:r>
      <w:r w:rsidR="00F90D85" w:rsidRPr="00F90D85">
        <w:rPr>
          <w:rFonts w:ascii="Times New Roman" w:hAnsi="Times New Roman" w:cs="Times New Roman"/>
          <w:sz w:val="28"/>
          <w:szCs w:val="28"/>
        </w:rPr>
        <w:t>.</w:t>
      </w:r>
    </w:p>
    <w:p w14:paraId="5B1AFE16" w14:textId="56102507" w:rsidR="006E3B5C" w:rsidRDefault="00F90D85" w:rsidP="00F90D85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t xml:space="preserve"> </w:t>
      </w:r>
      <w:r w:rsidR="00997F07" w:rsidRPr="00F90D85">
        <w:rPr>
          <w:rFonts w:ascii="Times New Roman" w:hAnsi="Times New Roman" w:cs="Times New Roman"/>
          <w:sz w:val="28"/>
          <w:szCs w:val="28"/>
        </w:rPr>
        <w:t xml:space="preserve">Hardware Debouncing is ensuring that only a single signal will be acted upon for a single opening or closing of contact using hardware (e.g., Capacitor) while Software Debouncing is ensuring that only a single signal will be acted upon for a single opening or closing of contact by writing a code in </w:t>
      </w:r>
      <w:r w:rsidRPr="00F90D85">
        <w:rPr>
          <w:rFonts w:ascii="Times New Roman" w:hAnsi="Times New Roman" w:cs="Times New Roman"/>
          <w:sz w:val="28"/>
          <w:szCs w:val="28"/>
        </w:rPr>
        <w:t xml:space="preserve">a </w:t>
      </w:r>
      <w:r w:rsidR="00997F07" w:rsidRPr="00F90D85">
        <w:rPr>
          <w:rFonts w:ascii="Times New Roman" w:hAnsi="Times New Roman" w:cs="Times New Roman"/>
          <w:sz w:val="28"/>
          <w:szCs w:val="28"/>
        </w:rPr>
        <w:t>program using interrupts.</w:t>
      </w:r>
    </w:p>
    <w:p w14:paraId="44697128" w14:textId="77777777" w:rsidR="00F90D85" w:rsidRPr="00F90D85" w:rsidRDefault="00F90D85" w:rsidP="00F90D85">
      <w:pPr>
        <w:pStyle w:val="ListParagraph"/>
        <w:spacing w:after="120"/>
        <w:ind w:left="1069"/>
        <w:rPr>
          <w:rFonts w:ascii="Times New Roman" w:hAnsi="Times New Roman" w:cs="Times New Roman"/>
          <w:sz w:val="28"/>
          <w:szCs w:val="28"/>
        </w:rPr>
      </w:pPr>
    </w:p>
    <w:p w14:paraId="6367B032" w14:textId="0A702E58" w:rsidR="00997F07" w:rsidRPr="00F90D85" w:rsidRDefault="00997F07" w:rsidP="00F90D85">
      <w:pPr>
        <w:pStyle w:val="ListParagraph"/>
        <w:spacing w:after="120"/>
        <w:ind w:firstLine="349"/>
        <w:rPr>
          <w:rFonts w:ascii="Times New Roman" w:hAnsi="Times New Roman" w:cs="Times New Roman"/>
          <w:b/>
          <w:bCs/>
          <w:sz w:val="28"/>
          <w:szCs w:val="28"/>
        </w:rPr>
      </w:pPr>
      <w:r w:rsidRPr="00F90D85">
        <w:rPr>
          <w:rFonts w:ascii="Times New Roman" w:hAnsi="Times New Roman" w:cs="Times New Roman"/>
          <w:b/>
          <w:bCs/>
          <w:sz w:val="28"/>
          <w:szCs w:val="28"/>
        </w:rPr>
        <w:t>Hardware debouncing</w:t>
      </w:r>
    </w:p>
    <w:p w14:paraId="33A6CEF5" w14:textId="52F70541" w:rsidR="00A17529" w:rsidRPr="00F90D85" w:rsidRDefault="00F90D85" w:rsidP="00F90D85">
      <w:pPr>
        <w:ind w:left="1069"/>
        <w:rPr>
          <w:rFonts w:ascii="Times New Roman" w:hAnsi="Times New Roman" w:cs="Times New Roman"/>
          <w:sz w:val="28"/>
          <w:szCs w:val="28"/>
        </w:rPr>
      </w:pPr>
      <w:r w:rsidRPr="00F90D85">
        <w:rPr>
          <w:noProof/>
        </w:rPr>
        <w:drawing>
          <wp:anchor distT="0" distB="0" distL="114300" distR="114300" simplePos="0" relativeHeight="251641344" behindDoc="0" locked="0" layoutInCell="1" allowOverlap="1" wp14:anchorId="778FB643" wp14:editId="599C16FD">
            <wp:simplePos x="0" y="0"/>
            <wp:positionH relativeFrom="column">
              <wp:posOffset>697470</wp:posOffset>
            </wp:positionH>
            <wp:positionV relativeFrom="paragraph">
              <wp:posOffset>493395</wp:posOffset>
            </wp:positionV>
            <wp:extent cx="4781550" cy="317182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17529" w:rsidRPr="00F90D85">
        <w:rPr>
          <w:rFonts w:ascii="Times New Roman" w:hAnsi="Times New Roman" w:cs="Times New Roman"/>
          <w:sz w:val="28"/>
          <w:szCs w:val="28"/>
        </w:rPr>
        <w:t xml:space="preserve">This is a circuit with no bounds at all, this circuit will produce </w:t>
      </w:r>
      <w:r w:rsidRPr="00F90D85">
        <w:rPr>
          <w:rFonts w:ascii="Times New Roman" w:hAnsi="Times New Roman" w:cs="Times New Roman"/>
          <w:sz w:val="28"/>
          <w:szCs w:val="28"/>
        </w:rPr>
        <w:t xml:space="preserve">a </w:t>
      </w:r>
      <w:r w:rsidR="00A17529" w:rsidRPr="00F90D85">
        <w:rPr>
          <w:rFonts w:ascii="Times New Roman" w:hAnsi="Times New Roman" w:cs="Times New Roman"/>
          <w:sz w:val="28"/>
          <w:szCs w:val="28"/>
        </w:rPr>
        <w:t>lot of bouncing once the switch is on</w:t>
      </w:r>
    </w:p>
    <w:p w14:paraId="7E615C7F" w14:textId="5829B44E" w:rsidR="00F90D85" w:rsidRPr="00F90D85" w:rsidRDefault="00F90D85" w:rsidP="00F90D85">
      <w:pPr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br w:type="page"/>
      </w:r>
    </w:p>
    <w:p w14:paraId="6AFB9773" w14:textId="45F2D950" w:rsidR="00A17529" w:rsidRPr="00F90D85" w:rsidRDefault="00F90D85" w:rsidP="00F90D85">
      <w:pPr>
        <w:ind w:left="1440"/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anchor distT="0" distB="0" distL="114300" distR="114300" simplePos="0" relativeHeight="251646464" behindDoc="0" locked="0" layoutInCell="1" allowOverlap="1" wp14:anchorId="156FC9B5" wp14:editId="093C570B">
            <wp:simplePos x="0" y="0"/>
            <wp:positionH relativeFrom="column">
              <wp:posOffset>923026</wp:posOffset>
            </wp:positionH>
            <wp:positionV relativeFrom="paragraph">
              <wp:posOffset>430842</wp:posOffset>
            </wp:positionV>
            <wp:extent cx="4829175" cy="3238500"/>
            <wp:effectExtent l="0" t="0" r="635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7529" w:rsidRPr="00F90D85">
        <w:rPr>
          <w:rFonts w:ascii="Times New Roman" w:hAnsi="Times New Roman" w:cs="Times New Roman"/>
          <w:sz w:val="28"/>
          <w:szCs w:val="28"/>
        </w:rPr>
        <w:t xml:space="preserve">This is how we implement hardware debouncing by adding </w:t>
      </w:r>
      <w:r w:rsidRPr="00F90D85">
        <w:rPr>
          <w:rFonts w:ascii="Times New Roman" w:hAnsi="Times New Roman" w:cs="Times New Roman"/>
          <w:sz w:val="28"/>
          <w:szCs w:val="28"/>
        </w:rPr>
        <w:t xml:space="preserve">a </w:t>
      </w:r>
      <w:r w:rsidR="00A17529" w:rsidRPr="00F90D85">
        <w:rPr>
          <w:rFonts w:ascii="Times New Roman" w:hAnsi="Times New Roman" w:cs="Times New Roman"/>
          <w:sz w:val="28"/>
          <w:szCs w:val="28"/>
        </w:rPr>
        <w:t xml:space="preserve">ceramic </w:t>
      </w:r>
      <w:r w:rsidRPr="00F90D85">
        <w:rPr>
          <w:rFonts w:ascii="Times New Roman" w:hAnsi="Times New Roman" w:cs="Times New Roman"/>
          <w:sz w:val="28"/>
          <w:szCs w:val="28"/>
        </w:rPr>
        <w:t>capacitor,</w:t>
      </w:r>
      <w:r w:rsidR="00D663F6" w:rsidRPr="00F90D85">
        <w:rPr>
          <w:rFonts w:ascii="Times New Roman" w:hAnsi="Times New Roman" w:cs="Times New Roman"/>
          <w:sz w:val="28"/>
          <w:szCs w:val="28"/>
        </w:rPr>
        <w:t xml:space="preserve"> once </w:t>
      </w:r>
      <w:r w:rsidRPr="00F90D85">
        <w:rPr>
          <w:rFonts w:ascii="Times New Roman" w:hAnsi="Times New Roman" w:cs="Times New Roman"/>
          <w:sz w:val="28"/>
          <w:szCs w:val="28"/>
        </w:rPr>
        <w:t xml:space="preserve">the </w:t>
      </w:r>
      <w:r w:rsidR="00D663F6" w:rsidRPr="00F90D85">
        <w:rPr>
          <w:rFonts w:ascii="Times New Roman" w:hAnsi="Times New Roman" w:cs="Times New Roman"/>
          <w:sz w:val="28"/>
          <w:szCs w:val="28"/>
        </w:rPr>
        <w:t>switch is on the circuit below will filter bounces.</w:t>
      </w:r>
    </w:p>
    <w:p w14:paraId="1FB748CF" w14:textId="77777777" w:rsidR="00F90D85" w:rsidRDefault="00F90D85" w:rsidP="00F90D85">
      <w:pPr>
        <w:pStyle w:val="ListParagraph"/>
        <w:spacing w:after="120"/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</w:p>
    <w:p w14:paraId="4C801865" w14:textId="6E1E6937" w:rsidR="00D663F6" w:rsidRPr="00F90D85" w:rsidRDefault="00D663F6" w:rsidP="00F90D85">
      <w:pPr>
        <w:pStyle w:val="ListParagraph"/>
        <w:spacing w:after="120"/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 w:rsidRPr="00F90D85">
        <w:rPr>
          <w:rFonts w:ascii="Times New Roman" w:hAnsi="Times New Roman" w:cs="Times New Roman"/>
          <w:b/>
          <w:bCs/>
          <w:sz w:val="28"/>
          <w:szCs w:val="28"/>
        </w:rPr>
        <w:t>Software debouncing</w:t>
      </w:r>
    </w:p>
    <w:p w14:paraId="167090E7" w14:textId="756DBDB0" w:rsidR="00A17529" w:rsidRDefault="009025E1" w:rsidP="00F90D85">
      <w:pPr>
        <w:pStyle w:val="ListParagraph"/>
        <w:spacing w:after="120"/>
        <w:ind w:left="1440"/>
        <w:rPr>
          <w:rFonts w:ascii="Times New Roman" w:hAnsi="Times New Roman" w:cs="Times New Roman"/>
          <w:sz w:val="28"/>
          <w:szCs w:val="28"/>
        </w:rPr>
      </w:pPr>
      <w:r w:rsidRPr="00F90D85">
        <w:rPr>
          <w:rFonts w:ascii="Times New Roman" w:hAnsi="Times New Roman" w:cs="Times New Roman"/>
          <w:sz w:val="28"/>
          <w:szCs w:val="28"/>
        </w:rPr>
        <w:t xml:space="preserve">The code below </w:t>
      </w:r>
      <w:r w:rsidR="00EB5186" w:rsidRPr="00F90D85">
        <w:rPr>
          <w:rFonts w:ascii="Times New Roman" w:hAnsi="Times New Roman" w:cs="Times New Roman"/>
          <w:sz w:val="28"/>
          <w:szCs w:val="28"/>
        </w:rPr>
        <w:t>shows</w:t>
      </w:r>
      <w:r w:rsidRPr="00F90D85">
        <w:rPr>
          <w:rFonts w:ascii="Times New Roman" w:hAnsi="Times New Roman" w:cs="Times New Roman"/>
          <w:sz w:val="28"/>
          <w:szCs w:val="28"/>
        </w:rPr>
        <w:t xml:space="preserve"> a snippet code of how we can implement debouncing</w:t>
      </w:r>
    </w:p>
    <w:p w14:paraId="5530AAD9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void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hourInc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void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){  </w:t>
      </w:r>
    </w:p>
    <w:p w14:paraId="47171A87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color w:val="71FF71"/>
          <w:sz w:val="18"/>
          <w:szCs w:val="18"/>
          <w:bdr w:val="none" w:sz="0" w:space="0" w:color="auto" w:frame="1"/>
          <w:lang w:val="en-ZA" w:eastAsia="en-ZA"/>
        </w:rPr>
        <w:t>//Debounce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</w:t>
      </w:r>
    </w:p>
    <w:p w14:paraId="5C6182C2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b/>
          <w:bCs/>
          <w:color w:val="77D29F"/>
          <w:sz w:val="18"/>
          <w:szCs w:val="18"/>
          <w:bdr w:val="none" w:sz="0" w:space="0" w:color="auto" w:frame="1"/>
          <w:lang w:val="en-ZA" w:eastAsia="en-ZA"/>
        </w:rPr>
        <w:t>long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interruptTim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=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millis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);  </w:t>
      </w:r>
    </w:p>
    <w:p w14:paraId="23E244E3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</w:t>
      </w:r>
    </w:p>
    <w:p w14:paraId="3A798E55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if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(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interruptTim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-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lastInterruptTim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&gt;300){  </w:t>
      </w:r>
    </w:p>
    <w:p w14:paraId="645632DC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printf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r w:rsidRPr="00F90D85">
        <w:rPr>
          <w:rFonts w:ascii="Consolas" w:eastAsia="Times New Roman" w:hAnsi="Consolas" w:cs="Times New Roman"/>
          <w:color w:val="337DFF"/>
          <w:sz w:val="18"/>
          <w:szCs w:val="18"/>
          <w:bdr w:val="none" w:sz="0" w:space="0" w:color="auto" w:frame="1"/>
          <w:lang w:val="en-ZA" w:eastAsia="en-ZA"/>
        </w:rPr>
        <w:t>"Interrupt 1 triggered, %x\n"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, hours);  </w:t>
      </w:r>
    </w:p>
    <w:p w14:paraId="59EA15E9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r w:rsidRPr="00F90D85">
        <w:rPr>
          <w:rFonts w:ascii="Consolas" w:eastAsia="Times New Roman" w:hAnsi="Consolas" w:cs="Times New Roman"/>
          <w:color w:val="71FF71"/>
          <w:sz w:val="18"/>
          <w:szCs w:val="18"/>
          <w:bdr w:val="none" w:sz="0" w:space="0" w:color="auto" w:frame="1"/>
          <w:lang w:val="en-ZA" w:eastAsia="en-ZA"/>
        </w:rPr>
        <w:t>//Fetch RTC Time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</w:t>
      </w:r>
    </w:p>
    <w:p w14:paraId="04576C62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r w:rsidRPr="00F90D85">
        <w:rPr>
          <w:rFonts w:ascii="Consolas" w:eastAsia="Times New Roman" w:hAnsi="Consolas" w:cs="Times New Roman"/>
          <w:color w:val="71FF71"/>
          <w:sz w:val="18"/>
          <w:szCs w:val="18"/>
          <w:bdr w:val="none" w:sz="0" w:space="0" w:color="auto" w:frame="1"/>
          <w:lang w:val="en-ZA" w:eastAsia="en-ZA"/>
        </w:rPr>
        <w:t>//Increase hours by 1, ensuring not to overflow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</w:t>
      </w:r>
    </w:p>
    <w:p w14:paraId="28E58BD3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r w:rsidRPr="00F90D85">
        <w:rPr>
          <w:rFonts w:ascii="Consolas" w:eastAsia="Times New Roman" w:hAnsi="Consolas" w:cs="Times New Roman"/>
          <w:color w:val="71FF71"/>
          <w:sz w:val="18"/>
          <w:szCs w:val="18"/>
          <w:bdr w:val="none" w:sz="0" w:space="0" w:color="auto" w:frame="1"/>
          <w:lang w:val="en-ZA" w:eastAsia="en-ZA"/>
        </w:rPr>
        <w:t>//Write hours back to the RTC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</w:t>
      </w:r>
    </w:p>
    <w:p w14:paraId="0931D52E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addHours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1);  </w:t>
      </w:r>
    </w:p>
    <w:p w14:paraId="57CBE9AD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}  </w:t>
      </w:r>
    </w:p>
    <w:p w14:paraId="44D072E1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lastInterruptTim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=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interruptTim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;  </w:t>
      </w:r>
    </w:p>
    <w:p w14:paraId="0BD40433" w14:textId="77777777" w:rsidR="00F90D85" w:rsidRPr="00F90D85" w:rsidRDefault="00F90D85" w:rsidP="00F90D85">
      <w:pPr>
        <w:numPr>
          <w:ilvl w:val="0"/>
          <w:numId w:val="13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}  </w:t>
      </w:r>
    </w:p>
    <w:p w14:paraId="403CABC3" w14:textId="77799DEA" w:rsidR="00EB5186" w:rsidRPr="00F90D85" w:rsidRDefault="00EB5186" w:rsidP="00F90D8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F90D85">
        <w:rPr>
          <w:rFonts w:ascii="Times New Roman" w:hAnsi="Times New Roman" w:cs="Times New Roman"/>
          <w:sz w:val="28"/>
          <w:szCs w:val="28"/>
        </w:rPr>
        <w:t>Polling means you don’t know when the data is ready, but you can get it when you are ready, so</w:t>
      </w:r>
      <w:r w:rsidR="005F71D4" w:rsidRPr="00F90D85">
        <w:rPr>
          <w:rFonts w:ascii="Times New Roman" w:hAnsi="Times New Roman" w:cs="Times New Roman"/>
          <w:sz w:val="28"/>
          <w:szCs w:val="28"/>
        </w:rPr>
        <w:t xml:space="preserve"> </w:t>
      </w:r>
      <w:r w:rsidRPr="00F90D85">
        <w:rPr>
          <w:rFonts w:ascii="Times New Roman" w:hAnsi="Times New Roman" w:cs="Times New Roman"/>
          <w:sz w:val="28"/>
          <w:szCs w:val="28"/>
        </w:rPr>
        <w:t xml:space="preserve">in polling CPU continuously checks the status of the devices to find whether they require attention.  The advantage is </w:t>
      </w:r>
      <w:r w:rsidRPr="00F90D85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the performance of </w:t>
      </w:r>
      <w:r w:rsidR="00F90D85" w:rsidRPr="00F90D85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the </w:t>
      </w:r>
      <w:r w:rsidRPr="00F90D85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microcontroller is far better in </w:t>
      </w:r>
      <w:r w:rsidR="00F90D85" w:rsidRPr="00F90D85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the </w:t>
      </w:r>
      <w:r w:rsidRPr="00F90D85">
        <w:rPr>
          <w:rFonts w:ascii="Times New Roman" w:hAnsi="Times New Roman" w:cs="Times New Roman"/>
          <w:sz w:val="28"/>
          <w:szCs w:val="28"/>
          <w:shd w:val="clear" w:color="auto" w:fill="FFFFFF"/>
        </w:rPr>
        <w:t>Interrupt method than Polling Method</w:t>
      </w:r>
      <w:r w:rsidR="005F71D4" w:rsidRPr="00F90D85">
        <w:rPr>
          <w:rFonts w:ascii="Times New Roman" w:hAnsi="Times New Roman" w:cs="Times New Roman"/>
          <w:sz w:val="28"/>
          <w:szCs w:val="28"/>
          <w:shd w:val="clear" w:color="auto" w:fill="FFFFFF"/>
        </w:rPr>
        <w:t>.</w:t>
      </w:r>
    </w:p>
    <w:p w14:paraId="6CBF2F5A" w14:textId="7D6DCC13" w:rsidR="00F90D85" w:rsidRPr="00F90D85" w:rsidRDefault="00F90D85" w:rsidP="00F90D85">
      <w:pPr>
        <w:pStyle w:val="ListParagraph"/>
        <w:numPr>
          <w:ilvl w:val="0"/>
          <w:numId w:val="1"/>
        </w:numPr>
        <w:spacing w:after="360"/>
        <w:rPr>
          <w:rFonts w:ascii="Times New Roman" w:hAnsi="Times New Roman" w:cs="Times New Roman"/>
          <w:sz w:val="28"/>
          <w:szCs w:val="28"/>
        </w:rPr>
      </w:pPr>
      <w:r w:rsidRPr="00F90D85">
        <w:rPr>
          <w:noProof/>
          <w:shd w:val="clear" w:color="auto" w:fill="FFFFFF"/>
        </w:rPr>
        <w:lastRenderedPageBreak/>
        <w:drawing>
          <wp:anchor distT="0" distB="0" distL="114300" distR="114300" simplePos="0" relativeHeight="251661824" behindDoc="0" locked="0" layoutInCell="1" allowOverlap="1" wp14:anchorId="63251A02" wp14:editId="7B2FFF6A">
            <wp:simplePos x="0" y="0"/>
            <wp:positionH relativeFrom="column">
              <wp:posOffset>163830</wp:posOffset>
            </wp:positionH>
            <wp:positionV relativeFrom="paragraph">
              <wp:posOffset>354330</wp:posOffset>
            </wp:positionV>
            <wp:extent cx="5520690" cy="4949190"/>
            <wp:effectExtent l="0" t="0" r="381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690" cy="494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0D85">
        <w:rPr>
          <w:rFonts w:ascii="Times New Roman" w:hAnsi="Times New Roman" w:cs="Times New Roman"/>
          <w:sz w:val="28"/>
          <w:szCs w:val="28"/>
        </w:rPr>
        <w:t xml:space="preserve">The circuit diagram </w:t>
      </w:r>
      <w:r w:rsidRPr="00F90D85">
        <w:rPr>
          <w:rFonts w:ascii="Times New Roman" w:hAnsi="Times New Roman" w:cs="Times New Roman"/>
          <w:sz w:val="28"/>
          <w:szCs w:val="28"/>
        </w:rPr>
        <w:br w:type="page"/>
      </w:r>
    </w:p>
    <w:p w14:paraId="7F6B9B49" w14:textId="77777777" w:rsidR="00F90D85" w:rsidRDefault="00F90D85" w:rsidP="00F90D8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  <w:sectPr w:rsidR="00F90D85" w:rsidSect="00F90D85">
          <w:pgSz w:w="12240" w:h="15840"/>
          <w:pgMar w:top="1440" w:right="1440" w:bottom="1440" w:left="1440" w:header="720" w:footer="720" w:gutter="0"/>
          <w:pgBorders w:offsetFrom="page">
            <w:top w:val="palmsColor" w:sz="16" w:space="24" w:color="auto"/>
            <w:left w:val="palmsColor" w:sz="16" w:space="24" w:color="auto"/>
            <w:bottom w:val="palmsColor" w:sz="16" w:space="24" w:color="auto"/>
            <w:right w:val="palmsColor" w:sz="16" w:space="24" w:color="auto"/>
          </w:pgBorders>
          <w:pgNumType w:start="0"/>
          <w:cols w:space="720"/>
          <w:titlePg/>
          <w:docGrid w:linePitch="360"/>
        </w:sectPr>
      </w:pPr>
    </w:p>
    <w:p w14:paraId="4678E09F" w14:textId="566932A4" w:rsidR="00A17529" w:rsidRDefault="00F90D85" w:rsidP="00F90D8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ore Function</w:t>
      </w:r>
    </w:p>
    <w:p w14:paraId="4A7CB7FB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void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blinkLED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void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){  </w:t>
      </w:r>
    </w:p>
    <w:p w14:paraId="2DAAE73C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digitalWrit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LED, HIGH);  </w:t>
      </w:r>
    </w:p>
    <w:p w14:paraId="1075B47A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delay(1000);  </w:t>
      </w:r>
    </w:p>
    <w:p w14:paraId="0E997155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digitalWrit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LED, LOW);  </w:t>
      </w:r>
    </w:p>
    <w:p w14:paraId="2F9D8885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}  </w:t>
      </w:r>
    </w:p>
    <w:p w14:paraId="498B2A76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</w:t>
      </w:r>
    </w:p>
    <w:p w14:paraId="7AE8CA07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void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addHours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r w:rsidRPr="00F90D85">
        <w:rPr>
          <w:rFonts w:ascii="Consolas" w:eastAsia="Times New Roman" w:hAnsi="Consolas" w:cs="Times New Roman"/>
          <w:b/>
          <w:bCs/>
          <w:color w:val="77D29F"/>
          <w:sz w:val="18"/>
          <w:szCs w:val="18"/>
          <w:bdr w:val="none" w:sz="0" w:space="0" w:color="auto" w:frame="1"/>
          <w:lang w:val="en-ZA" w:eastAsia="en-ZA"/>
        </w:rPr>
        <w:t>int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hours){  </w:t>
      </w:r>
    </w:p>
    <w:p w14:paraId="4F9B7497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b/>
          <w:bCs/>
          <w:color w:val="77D29F"/>
          <w:sz w:val="18"/>
          <w:szCs w:val="18"/>
          <w:bdr w:val="none" w:sz="0" w:space="0" w:color="auto" w:frame="1"/>
          <w:lang w:val="en-ZA" w:eastAsia="en-ZA"/>
        </w:rPr>
        <w:t>int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hour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= wiringPiI2CReadReg8(RTC, HOUR_REGISTER);  </w:t>
      </w:r>
    </w:p>
    <w:p w14:paraId="19D49D0C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hour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+=hours;  </w:t>
      </w:r>
    </w:p>
    <w:p w14:paraId="0C99A72F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="100" w:beforeAutospacing="1" w:after="10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if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hour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&gt;=24){  </w:t>
      </w:r>
    </w:p>
    <w:p w14:paraId="7DAF7709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hour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= 00;  </w:t>
      </w:r>
    </w:p>
    <w:p w14:paraId="4F76809E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}  </w:t>
      </w:r>
    </w:p>
    <w:p w14:paraId="1030FA0E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wiringPiI2CWriteReg8(RTC, HOUR_REGISTER,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hour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);  </w:t>
      </w:r>
    </w:p>
    <w:p w14:paraId="41F59798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}  </w:t>
      </w:r>
    </w:p>
    <w:p w14:paraId="05C57804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</w:t>
      </w:r>
    </w:p>
    <w:p w14:paraId="0399E41C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void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addMinutes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r w:rsidRPr="00F90D85">
        <w:rPr>
          <w:rFonts w:ascii="Consolas" w:eastAsia="Times New Roman" w:hAnsi="Consolas" w:cs="Times New Roman"/>
          <w:b/>
          <w:bCs/>
          <w:color w:val="77D29F"/>
          <w:sz w:val="18"/>
          <w:szCs w:val="18"/>
          <w:bdr w:val="none" w:sz="0" w:space="0" w:color="auto" w:frame="1"/>
          <w:lang w:val="en-ZA" w:eastAsia="en-ZA"/>
        </w:rPr>
        <w:t>int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minutes){  </w:t>
      </w:r>
    </w:p>
    <w:p w14:paraId="41D0B18E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b/>
          <w:bCs/>
          <w:color w:val="77D29F"/>
          <w:sz w:val="18"/>
          <w:szCs w:val="18"/>
          <w:bdr w:val="none" w:sz="0" w:space="0" w:color="auto" w:frame="1"/>
          <w:lang w:val="en-ZA" w:eastAsia="en-ZA"/>
        </w:rPr>
        <w:t>int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min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= wiringPiI2CReadReg8(RTC, MIN_REGISTER);  </w:t>
      </w:r>
    </w:p>
    <w:p w14:paraId="7E3874F1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min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+=minutes;  </w:t>
      </w:r>
    </w:p>
    <w:p w14:paraId="56EB3204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</w:t>
      </w:r>
      <w:r w:rsidRPr="00F90D85">
        <w:rPr>
          <w:rFonts w:ascii="Consolas" w:eastAsia="Times New Roman" w:hAnsi="Consolas" w:cs="Times New Roman"/>
          <w:b/>
          <w:bCs/>
          <w:color w:val="61CAFF"/>
          <w:sz w:val="18"/>
          <w:szCs w:val="18"/>
          <w:bdr w:val="none" w:sz="0" w:space="0" w:color="auto" w:frame="1"/>
          <w:lang w:val="en-ZA" w:eastAsia="en-ZA"/>
        </w:rPr>
        <w:t>if</w:t>
      </w: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min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&gt;=60){  </w:t>
      </w:r>
    </w:p>
    <w:p w14:paraId="17EAB605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min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= 00;  </w:t>
      </w:r>
    </w:p>
    <w:p w14:paraId="2255AD3E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   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addHours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(1);  </w:t>
      </w:r>
    </w:p>
    <w:p w14:paraId="4BE3EBAE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}  </w:t>
      </w:r>
    </w:p>
    <w:p w14:paraId="01D548FB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 wiringPiI2CWriteReg8(RTC, MIN_REGISTER, </w:t>
      </w:r>
      <w:proofErr w:type="spellStart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minValue</w:t>
      </w:r>
      <w:proofErr w:type="spellEnd"/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);  </w:t>
      </w:r>
    </w:p>
    <w:p w14:paraId="6E5D85B2" w14:textId="77777777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C1E1F"/>
        <w:spacing w:beforeAutospacing="1" w:after="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   </w:t>
      </w:r>
    </w:p>
    <w:p w14:paraId="14DEE692" w14:textId="121FD38D" w:rsidR="00F90D85" w:rsidRPr="00F90D85" w:rsidRDefault="00F90D85" w:rsidP="00F90D85">
      <w:pPr>
        <w:numPr>
          <w:ilvl w:val="0"/>
          <w:numId w:val="14"/>
        </w:numPr>
        <w:pBdr>
          <w:left w:val="single" w:sz="18" w:space="0" w:color="1A811A"/>
        </w:pBdr>
        <w:shd w:val="clear" w:color="auto" w:fill="181A1B"/>
        <w:spacing w:before="100" w:beforeAutospacing="1" w:after="100" w:afterAutospacing="1" w:line="210" w:lineRule="atLeast"/>
        <w:rPr>
          <w:rFonts w:ascii="Consolas" w:eastAsia="Times New Roman" w:hAnsi="Consolas" w:cs="Times New Roman"/>
          <w:color w:val="AEA79C"/>
          <w:sz w:val="18"/>
          <w:szCs w:val="18"/>
          <w:lang w:val="en-ZA" w:eastAsia="en-ZA"/>
        </w:rPr>
      </w:pPr>
      <w:r w:rsidRPr="00F90D85">
        <w:rPr>
          <w:rFonts w:ascii="Consolas" w:eastAsia="Times New Roman" w:hAnsi="Consolas" w:cs="Times New Roman"/>
          <w:color w:val="E8E6E3"/>
          <w:sz w:val="18"/>
          <w:szCs w:val="18"/>
          <w:bdr w:val="none" w:sz="0" w:space="0" w:color="auto" w:frame="1"/>
          <w:lang w:val="en-ZA" w:eastAsia="en-ZA"/>
        </w:rPr>
        <w:t>}</w:t>
      </w:r>
    </w:p>
    <w:p w14:paraId="7E1F9AEF" w14:textId="19F54928" w:rsidR="00F90D85" w:rsidRDefault="00F90D85" w:rsidP="00F90D8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</w:t>
      </w:r>
      <w:r w:rsidRPr="00F90D85">
        <w:rPr>
          <w:rFonts w:ascii="Times New Roman" w:hAnsi="Times New Roman" w:cs="Times New Roman"/>
          <w:sz w:val="28"/>
          <w:szCs w:val="28"/>
        </w:rPr>
        <w:t xml:space="preserve">hared </w:t>
      </w:r>
      <w:r>
        <w:rPr>
          <w:rFonts w:ascii="Times New Roman" w:hAnsi="Times New Roman" w:cs="Times New Roman"/>
          <w:sz w:val="28"/>
          <w:szCs w:val="28"/>
        </w:rPr>
        <w:t>GitHub</w:t>
      </w:r>
      <w:r w:rsidRPr="00F90D8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R</w:t>
      </w:r>
      <w:r w:rsidRPr="00F90D85">
        <w:rPr>
          <w:rFonts w:ascii="Times New Roman" w:hAnsi="Times New Roman" w:cs="Times New Roman"/>
          <w:sz w:val="28"/>
          <w:szCs w:val="28"/>
        </w:rPr>
        <w:t>epository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  <w:hyperlink r:id="rId12" w:history="1">
        <w:r w:rsidRPr="00F90D85">
          <w:rPr>
            <w:rStyle w:val="Hyperlink"/>
            <w:rFonts w:ascii="Times New Roman" w:hAnsi="Times New Roman" w:cs="Times New Roman"/>
            <w:sz w:val="28"/>
            <w:szCs w:val="28"/>
          </w:rPr>
          <w:t>https://github.com/BhekananiCele/EEE3095S.git</w:t>
        </w:r>
      </w:hyperlink>
    </w:p>
    <w:sectPr w:rsidR="00F90D85" w:rsidSect="00F90D85">
      <w:pgSz w:w="15840" w:h="12240" w:orient="landscape"/>
      <w:pgMar w:top="1440" w:right="1440" w:bottom="1440" w:left="1440" w:header="720" w:footer="720" w:gutter="0"/>
      <w:pgBorders w:offsetFrom="page">
        <w:top w:val="palmsColor" w:sz="16" w:space="24" w:color="auto"/>
        <w:left w:val="palmsColor" w:sz="16" w:space="24" w:color="auto"/>
        <w:bottom w:val="palmsColor" w:sz="16" w:space="24" w:color="auto"/>
        <w:right w:val="palmsColor" w:sz="1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A7058"/>
    <w:multiLevelType w:val="multilevel"/>
    <w:tmpl w:val="5AAE24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8A36E0"/>
    <w:multiLevelType w:val="hybridMultilevel"/>
    <w:tmpl w:val="3822C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65E9D"/>
    <w:multiLevelType w:val="multilevel"/>
    <w:tmpl w:val="DC44D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371B24"/>
    <w:multiLevelType w:val="hybridMultilevel"/>
    <w:tmpl w:val="CD7461D0"/>
    <w:lvl w:ilvl="0" w:tplc="F0B25EB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9743A9"/>
    <w:multiLevelType w:val="hybridMultilevel"/>
    <w:tmpl w:val="FAF06CC6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B440D2D"/>
    <w:multiLevelType w:val="multilevel"/>
    <w:tmpl w:val="6D4457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A64582"/>
    <w:multiLevelType w:val="hybridMultilevel"/>
    <w:tmpl w:val="3822C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4E71A1"/>
    <w:multiLevelType w:val="hybridMultilevel"/>
    <w:tmpl w:val="3822C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E524C"/>
    <w:multiLevelType w:val="hybridMultilevel"/>
    <w:tmpl w:val="90EC4A98"/>
    <w:lvl w:ilvl="0" w:tplc="1C090017">
      <w:start w:val="1"/>
      <w:numFmt w:val="lowerLetter"/>
      <w:lvlText w:val="%1)"/>
      <w:lvlJc w:val="left"/>
      <w:pPr>
        <w:ind w:left="1069" w:hanging="360"/>
      </w:pPr>
    </w:lvl>
    <w:lvl w:ilvl="1" w:tplc="1C090019" w:tentative="1">
      <w:start w:val="1"/>
      <w:numFmt w:val="lowerLetter"/>
      <w:lvlText w:val="%2."/>
      <w:lvlJc w:val="left"/>
      <w:pPr>
        <w:ind w:left="1789" w:hanging="360"/>
      </w:pPr>
    </w:lvl>
    <w:lvl w:ilvl="2" w:tplc="1C09001B" w:tentative="1">
      <w:start w:val="1"/>
      <w:numFmt w:val="lowerRoman"/>
      <w:lvlText w:val="%3."/>
      <w:lvlJc w:val="right"/>
      <w:pPr>
        <w:ind w:left="2509" w:hanging="180"/>
      </w:pPr>
    </w:lvl>
    <w:lvl w:ilvl="3" w:tplc="1C09000F" w:tentative="1">
      <w:start w:val="1"/>
      <w:numFmt w:val="decimal"/>
      <w:lvlText w:val="%4."/>
      <w:lvlJc w:val="left"/>
      <w:pPr>
        <w:ind w:left="3229" w:hanging="360"/>
      </w:pPr>
    </w:lvl>
    <w:lvl w:ilvl="4" w:tplc="1C090019" w:tentative="1">
      <w:start w:val="1"/>
      <w:numFmt w:val="lowerLetter"/>
      <w:lvlText w:val="%5."/>
      <w:lvlJc w:val="left"/>
      <w:pPr>
        <w:ind w:left="3949" w:hanging="360"/>
      </w:pPr>
    </w:lvl>
    <w:lvl w:ilvl="5" w:tplc="1C09001B" w:tentative="1">
      <w:start w:val="1"/>
      <w:numFmt w:val="lowerRoman"/>
      <w:lvlText w:val="%6."/>
      <w:lvlJc w:val="right"/>
      <w:pPr>
        <w:ind w:left="4669" w:hanging="180"/>
      </w:pPr>
    </w:lvl>
    <w:lvl w:ilvl="6" w:tplc="1C09000F" w:tentative="1">
      <w:start w:val="1"/>
      <w:numFmt w:val="decimal"/>
      <w:lvlText w:val="%7."/>
      <w:lvlJc w:val="left"/>
      <w:pPr>
        <w:ind w:left="5389" w:hanging="360"/>
      </w:pPr>
    </w:lvl>
    <w:lvl w:ilvl="7" w:tplc="1C090019" w:tentative="1">
      <w:start w:val="1"/>
      <w:numFmt w:val="lowerLetter"/>
      <w:lvlText w:val="%8."/>
      <w:lvlJc w:val="left"/>
      <w:pPr>
        <w:ind w:left="6109" w:hanging="360"/>
      </w:pPr>
    </w:lvl>
    <w:lvl w:ilvl="8" w:tplc="1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58312437"/>
    <w:multiLevelType w:val="hybridMultilevel"/>
    <w:tmpl w:val="3822C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8C5C87"/>
    <w:multiLevelType w:val="hybridMultilevel"/>
    <w:tmpl w:val="C15213EE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F264F4B"/>
    <w:multiLevelType w:val="multilevel"/>
    <w:tmpl w:val="7ABE6A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B97924"/>
    <w:multiLevelType w:val="multilevel"/>
    <w:tmpl w:val="5E7C3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AF72B2E"/>
    <w:multiLevelType w:val="hybridMultilevel"/>
    <w:tmpl w:val="995AA15A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DF27BAC"/>
    <w:multiLevelType w:val="hybridMultilevel"/>
    <w:tmpl w:val="8594F63C"/>
    <w:lvl w:ilvl="0" w:tplc="1C090017">
      <w:start w:val="1"/>
      <w:numFmt w:val="lowerLetter"/>
      <w:lvlText w:val="%1)"/>
      <w:lvlJc w:val="left"/>
      <w:pPr>
        <w:ind w:left="1494" w:hanging="360"/>
      </w:pPr>
    </w:lvl>
    <w:lvl w:ilvl="1" w:tplc="1C090019" w:tentative="1">
      <w:start w:val="1"/>
      <w:numFmt w:val="lowerLetter"/>
      <w:lvlText w:val="%2."/>
      <w:lvlJc w:val="left"/>
      <w:pPr>
        <w:ind w:left="2214" w:hanging="360"/>
      </w:pPr>
    </w:lvl>
    <w:lvl w:ilvl="2" w:tplc="1C09001B" w:tentative="1">
      <w:start w:val="1"/>
      <w:numFmt w:val="lowerRoman"/>
      <w:lvlText w:val="%3."/>
      <w:lvlJc w:val="right"/>
      <w:pPr>
        <w:ind w:left="2934" w:hanging="180"/>
      </w:pPr>
    </w:lvl>
    <w:lvl w:ilvl="3" w:tplc="1C09000F" w:tentative="1">
      <w:start w:val="1"/>
      <w:numFmt w:val="decimal"/>
      <w:lvlText w:val="%4."/>
      <w:lvlJc w:val="left"/>
      <w:pPr>
        <w:ind w:left="3654" w:hanging="360"/>
      </w:pPr>
    </w:lvl>
    <w:lvl w:ilvl="4" w:tplc="1C090019" w:tentative="1">
      <w:start w:val="1"/>
      <w:numFmt w:val="lowerLetter"/>
      <w:lvlText w:val="%5."/>
      <w:lvlJc w:val="left"/>
      <w:pPr>
        <w:ind w:left="4374" w:hanging="360"/>
      </w:pPr>
    </w:lvl>
    <w:lvl w:ilvl="5" w:tplc="1C09001B" w:tentative="1">
      <w:start w:val="1"/>
      <w:numFmt w:val="lowerRoman"/>
      <w:lvlText w:val="%6."/>
      <w:lvlJc w:val="right"/>
      <w:pPr>
        <w:ind w:left="5094" w:hanging="180"/>
      </w:pPr>
    </w:lvl>
    <w:lvl w:ilvl="6" w:tplc="1C09000F" w:tentative="1">
      <w:start w:val="1"/>
      <w:numFmt w:val="decimal"/>
      <w:lvlText w:val="%7."/>
      <w:lvlJc w:val="left"/>
      <w:pPr>
        <w:ind w:left="5814" w:hanging="360"/>
      </w:pPr>
    </w:lvl>
    <w:lvl w:ilvl="7" w:tplc="1C090019" w:tentative="1">
      <w:start w:val="1"/>
      <w:numFmt w:val="lowerLetter"/>
      <w:lvlText w:val="%8."/>
      <w:lvlJc w:val="left"/>
      <w:pPr>
        <w:ind w:left="6534" w:hanging="360"/>
      </w:pPr>
    </w:lvl>
    <w:lvl w:ilvl="8" w:tplc="1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5" w15:restartNumberingAfterBreak="0">
    <w:nsid w:val="7F1B7BCE"/>
    <w:multiLevelType w:val="multilevel"/>
    <w:tmpl w:val="BF0E0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3"/>
  </w:num>
  <w:num w:numId="3">
    <w:abstractNumId w:val="10"/>
  </w:num>
  <w:num w:numId="4">
    <w:abstractNumId w:val="8"/>
  </w:num>
  <w:num w:numId="5">
    <w:abstractNumId w:val="14"/>
  </w:num>
  <w:num w:numId="6">
    <w:abstractNumId w:val="0"/>
  </w:num>
  <w:num w:numId="7">
    <w:abstractNumId w:val="4"/>
  </w:num>
  <w:num w:numId="8">
    <w:abstractNumId w:val="2"/>
  </w:num>
  <w:num w:numId="9">
    <w:abstractNumId w:val="5"/>
  </w:num>
  <w:num w:numId="10">
    <w:abstractNumId w:val="12"/>
  </w:num>
  <w:num w:numId="11">
    <w:abstractNumId w:val="7"/>
  </w:num>
  <w:num w:numId="12">
    <w:abstractNumId w:val="11"/>
  </w:num>
  <w:num w:numId="13">
    <w:abstractNumId w:val="15"/>
  </w:num>
  <w:num w:numId="14">
    <w:abstractNumId w:val="9"/>
  </w:num>
  <w:num w:numId="15">
    <w:abstractNumId w:val="1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NDO1NDAzNrI0NLRU0lEKTi0uzszPAykwqgUAV25zUSwAAAA="/>
  </w:docVars>
  <w:rsids>
    <w:rsidRoot w:val="0048390D"/>
    <w:rsid w:val="001B0E4A"/>
    <w:rsid w:val="0048390D"/>
    <w:rsid w:val="005F71D4"/>
    <w:rsid w:val="006E3B5C"/>
    <w:rsid w:val="009025E1"/>
    <w:rsid w:val="00997F07"/>
    <w:rsid w:val="00A17529"/>
    <w:rsid w:val="00A4244B"/>
    <w:rsid w:val="00A51487"/>
    <w:rsid w:val="00B37F9C"/>
    <w:rsid w:val="00D663F6"/>
    <w:rsid w:val="00EB5186"/>
    <w:rsid w:val="00F90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B2CDF"/>
  <w15:chartTrackingRefBased/>
  <w15:docId w15:val="{87DDF4ED-1DD7-4F95-BAD2-0E3BF6797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F9C"/>
    <w:pPr>
      <w:ind w:left="720"/>
      <w:contextualSpacing/>
    </w:pPr>
  </w:style>
  <w:style w:type="character" w:customStyle="1" w:styleId="pl-k">
    <w:name w:val="pl-k"/>
    <w:basedOn w:val="DefaultParagraphFont"/>
    <w:rsid w:val="009025E1"/>
  </w:style>
  <w:style w:type="character" w:customStyle="1" w:styleId="pl-en">
    <w:name w:val="pl-en"/>
    <w:basedOn w:val="DefaultParagraphFont"/>
    <w:rsid w:val="009025E1"/>
  </w:style>
  <w:style w:type="paragraph" w:customStyle="1" w:styleId="alt">
    <w:name w:val="alt"/>
    <w:basedOn w:val="Normal"/>
    <w:rsid w:val="00F90D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customStyle="1" w:styleId="keyword">
    <w:name w:val="keyword"/>
    <w:basedOn w:val="DefaultParagraphFont"/>
    <w:rsid w:val="00F90D85"/>
  </w:style>
  <w:style w:type="character" w:customStyle="1" w:styleId="datatypes">
    <w:name w:val="datatypes"/>
    <w:basedOn w:val="DefaultParagraphFont"/>
    <w:rsid w:val="00F90D85"/>
  </w:style>
  <w:style w:type="paragraph" w:styleId="NoSpacing">
    <w:name w:val="No Spacing"/>
    <w:link w:val="NoSpacingChar"/>
    <w:uiPriority w:val="1"/>
    <w:qFormat/>
    <w:rsid w:val="00F90D8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90D85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F90D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0D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6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9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1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4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7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1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7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0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5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6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9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1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2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6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hyperlink" Target="https://github.com/BhekananiCele/EEE3095S.gi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94CA5384CF14B7192E53B74B22671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2150A-6DAD-4812-9FB5-99AD4ECFCDBF}"/>
      </w:docPartPr>
      <w:docPartBody>
        <w:p w:rsidR="00262C98" w:rsidRDefault="00511E35" w:rsidP="00511E35">
          <w:pPr>
            <w:pStyle w:val="594CA5384CF14B7192E53B74B2267168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FC04F7EB70A247DC95C960ED8F01F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6A495-DB61-4DD3-825A-E2B914789D7A}"/>
      </w:docPartPr>
      <w:docPartBody>
        <w:p w:rsidR="00262C98" w:rsidRDefault="00511E35" w:rsidP="00511E35">
          <w:pPr>
            <w:pStyle w:val="FC04F7EB70A247DC95C960ED8F01FA9B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1E35"/>
    <w:rsid w:val="00262C98"/>
    <w:rsid w:val="00511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94CA5384CF14B7192E53B74B2267168">
    <w:name w:val="594CA5384CF14B7192E53B74B2267168"/>
    <w:rsid w:val="00511E35"/>
  </w:style>
  <w:style w:type="paragraph" w:customStyle="1" w:styleId="FC04F7EB70A247DC95C960ED8F01FA9B">
    <w:name w:val="FC04F7EB70A247DC95C960ED8F01FA9B"/>
    <w:rsid w:val="00511E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8-18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479</Words>
  <Characters>2515</Characters>
  <Application>Microsoft Office Word</Application>
  <DocSecurity>0</DocSecurity>
  <Lines>86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CLXBHE005 and KMPKWE002</Company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1</dc:title>
  <dc:subject>Using A Real-Time Clock</dc:subject>
  <dc:creator>Kwena Komape</dc:creator>
  <cp:keywords/>
  <dc:description/>
  <cp:lastModifiedBy>Bhekanani Cele</cp:lastModifiedBy>
  <cp:revision>3</cp:revision>
  <cp:lastPrinted>2021-08-21T12:09:00Z</cp:lastPrinted>
  <dcterms:created xsi:type="dcterms:W3CDTF">2021-08-21T12:03:00Z</dcterms:created>
  <dcterms:modified xsi:type="dcterms:W3CDTF">2021-08-21T12:09:00Z</dcterms:modified>
</cp:coreProperties>
</file>